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 Fah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h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68 Bennington Court,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fitz247@netscape.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4091517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lu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